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p>
      <w:pPr>
        <w:pStyle w:val="FirstParagraph"/>
      </w:pPr>
      <w:r>
        <w:rPr>
          <w:bCs/>
          <w:b/>
        </w:rPr>
        <w:t xml:space="preserve">John Doe</w:t>
      </w:r>
      <w:r>
        <w:br/>
      </w:r>
      <w:r>
        <w:t xml:space="preserve">123 Industrial Way</w:t>
      </w:r>
      <w:r>
        <w:br/>
      </w:r>
      <w:r>
        <w:t xml:space="preserve">Birmingham, B1 2CD</w:t>
      </w:r>
      <w:r>
        <w:br/>
      </w:r>
      <w:r>
        <w:t xml:space="preserve">United Kingdom</w:t>
      </w:r>
      <w:r>
        <w:br/>
      </w:r>
      <w:r>
        <w:t xml:space="preserve">Email: john.doe@email.com | Phone: +44 7900 123456</w:t>
      </w:r>
    </w:p>
    <w:p>
      <w:pPr>
        <w:pStyle w:val="BodyText"/>
      </w:pPr>
      <w:r>
        <w:t xml:space="preserve">Date: October 25, 2023</w:t>
      </w:r>
    </w:p>
    <w:p>
      <w:pPr>
        <w:pStyle w:val="BodyText"/>
      </w:pPr>
      <w:r>
        <w:rPr>
          <w:bCs/>
          <w:b/>
        </w:rPr>
        <w:t xml:space="preserve">Dear Hiring Manager,</w:t>
      </w:r>
    </w:p>
    <w:p>
      <w:pPr>
        <w:pStyle w:val="BodyText"/>
      </w:pPr>
      <w:r>
        <w:t xml:space="preserve">I am writing to express my interest in the Industrial Engineer position at your esteemed organization in Birmingham, United Kingdom. As a highly motivated and results-driven professional with over five years of experience in optimizing production processes, reducing operational costs, and enhancing system efficiency, I am eager to contribute my expertise to a dynamic team in the heart of the UK’s industrial hub. Birmingham’s reputation as a thriving center for manufacturing, logistics, and innovation makes it an ideal location for me to advance my career while aligning with the goals of a forward-thinking organization like yours.</w:t>
      </w:r>
    </w:p>
    <w:p>
      <w:pPr>
        <w:pStyle w:val="BodyText"/>
      </w:pPr>
      <w:r>
        <w:t xml:space="preserve">As an Industrial Engineer, I have consistently demonstrated a commitment to solving complex challenges through data-driven decision-making and innovative problem-solving. My career has been built on the foundation of improving efficiency, streamlining workflows, and ensuring sustainable growth for businesses across diverse industries. In my most recent role as an Industrial Engineer at XYZ Manufacturing Solutions in London, I led a cross-functional team to redesign a production line that reduced lead times by 25% and cut waste by 18%. These achievements were recognized through internal awards for operational excellence, and they reflect my ability to deliver measurable results in fast-paced environments.</w:t>
      </w:r>
    </w:p>
    <w:p>
      <w:pPr>
        <w:pStyle w:val="BodyText"/>
      </w:pPr>
      <w:r>
        <w:t xml:space="preserve">What sets me apart is my deep understanding of the unique demands of industrial operations in the United Kingdom. Birmingham, in particular, is a vital node in the UK’s industrial network, with its proximity to major transportation routes and a vibrant ecosystem of manufacturing firms. I have closely followed developments in Birmingham’s engineering sector, including initiatives to modernize infrastructure and adopt Industry 4.0 technologies. This knowledge allows me to approach projects with a localized perspective while maintaining a global outlook on best practices in industrial engineering.</w:t>
      </w:r>
    </w:p>
    <w:p>
      <w:pPr>
        <w:pStyle w:val="BodyText"/>
      </w:pPr>
      <w:r>
        <w:t xml:space="preserve">My technical expertise spans process optimization, lean manufacturing, supply chain management, and statistical analysis. I am proficient in tools such as AutoCAD, SAP ERP, and Six Sigma methodologies. For example, during my tenure at ABC Engineering Ltd., I implemented a predictive maintenance system that reduced machine downtime by 30%, directly contributing to a 15% increase in annual production output. This project not only showcased my ability to leverage technology for operational gains but also highlighted my dedication to fostering a culture of continuous improvement—values that resonate strongly with the mission of your organization.</w:t>
      </w:r>
    </w:p>
    <w:p>
      <w:pPr>
        <w:pStyle w:val="BodyText"/>
      </w:pPr>
      <w:r>
        <w:t xml:space="preserve">In addition to my technical skills, I bring strong leadership and collaboration abilities. As an Industrial Engineer, I have often served as a bridge between engineering teams and business stakeholders, ensuring that technical solutions align with organizational objectives. In Birmingham’s competitive industrial landscape, where adaptability and teamwork are critical for success, I am confident in my ability to contribute to your team’s goals. My experience working with multidisciplinary teams in the UK has also equipped me with cultural sensitivity and the ability to navigate diverse workplace environments effectively.</w:t>
      </w:r>
    </w:p>
    <w:p>
      <w:pPr>
        <w:pStyle w:val="BodyText"/>
      </w:pPr>
      <w:r>
        <w:t xml:space="preserve">What excites me most about this opportunity is the chance to work within a company that prioritizes innovation and sustainability—two pillars of modern industrial engineering. Birmingham’s growing focus on green manufacturing and digital transformation aligns perfectly with my professional values. I am particularly drawn to your organization’s commitment to reducing carbon footprints through efficient resource utilization, a cause I have championed in previous roles by introducing energy-saving protocols that reduced consumption by 20% at a major facility.</w:t>
      </w:r>
    </w:p>
    <w:p>
      <w:pPr>
        <w:pStyle w:val="BodyText"/>
      </w:pPr>
      <w:r>
        <w:t xml:space="preserve">I understand that the Industrial Engineer role requires not only technical acumen but also the ability to think strategically and act decisively. In my current position, I have consistently taken ownership of projects from conceptualization to execution, ensuring seamless implementation and long-term impact. For instance, I spearheaded a quality control initiative that reduced product defects by 22% through the integration of real-time monitoring systems. This project underscored my ability to identify inefficiencies and deploy solutions that enhance both productivity and customer satisfaction.</w:t>
      </w:r>
    </w:p>
    <w:p>
      <w:pPr>
        <w:pStyle w:val="BodyText"/>
      </w:pPr>
      <w:r>
        <w:t xml:space="preserve">Birmingham’s status as a key industrial city in the United Kingdom offers unparalleled opportunities for growth, and I am eager to contribute to its evolving landscape. I have closely followed the expansion of sectors such as automotive engineering, aerospace, and renewable energy in the region, all of which require skilled professionals like myself to drive progress. By joining your team, I aim to leverage my experience in industrial engineering to support your operations while growing professionally in a city known for its entrepreneurial spirit and industrial innovation.</w:t>
      </w:r>
    </w:p>
    <w:p>
      <w:pPr>
        <w:pStyle w:val="BodyText"/>
      </w:pPr>
      <w:r>
        <w:t xml:space="preserve">I would welcome the opportunity to discuss how my background, skills, and passion for industrial engineering align with your organization’s needs. Thank you for considering my application. I look forward to the possibility of contributing to your team’s success in Birmingham, United Kingdom.</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dc:language>en</dc:language>
  <cp:keywords/>
  <dcterms:created xsi:type="dcterms:W3CDTF">2026-06-03T00:46:51Z</dcterms:created>
  <dcterms:modified xsi:type="dcterms:W3CDTF">2026-06-03T00:46:51Z</dcterms:modified>
</cp:coreProperties>
</file>

<file path=docProps/custom.xml><?xml version="1.0" encoding="utf-8"?>
<Properties xmlns="http://schemas.openxmlformats.org/officeDocument/2006/custom-properties" xmlns:vt="http://schemas.openxmlformats.org/officeDocument/2006/docPropsVTypes"/>
</file>